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6505C08" w:rsidR="002B46F7" w:rsidRPr="00E3617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5E5B4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8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E363082" w:rsidR="002B46F7" w:rsidRPr="00A17B5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5E5B48" w:rsidRPr="005E5B48">
        <w:rPr>
          <w:rFonts w:ascii="Times New Roman" w:hAnsi="Times New Roman" w:cs="Times New Roman"/>
          <w:sz w:val="28"/>
          <w:szCs w:val="28"/>
        </w:rPr>
        <w:t>Программа, управляемая событиями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724BF6AD" w:rsidR="002B46F7" w:rsidRDefault="00A34ACB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ечаев Д.А.</w:t>
      </w:r>
      <w:bookmarkStart w:id="0" w:name="_GoBack"/>
      <w:bookmarkEnd w:id="0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2B39AA95" w14:textId="77777777" w:rsidR="006755C0" w:rsidRP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Создание консольного приложения, состоящего из нескольких файлов в системе программирования Visual Studio.</w:t>
      </w:r>
    </w:p>
    <w:p w14:paraId="0772DA26" w14:textId="77777777" w:rsid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еализация класса-контейнера.</w:t>
      </w:r>
    </w:p>
    <w:p w14:paraId="3AA2800A" w14:textId="5C27A836" w:rsidR="005C3D65" w:rsidRPr="00A46D44" w:rsidRDefault="005C3D65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0A619A78" w14:textId="77777777" w:rsidR="005E5B48" w:rsidRPr="005E5B48" w:rsidRDefault="005E5B48" w:rsidP="005E5B48">
      <w:pPr>
        <w:pStyle w:val="TableParagraph"/>
        <w:rPr>
          <w:sz w:val="28"/>
        </w:rPr>
      </w:pPr>
      <w:r w:rsidRPr="005E5B48">
        <w:rPr>
          <w:sz w:val="28"/>
        </w:rPr>
        <w:t>Базовый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класс:</w:t>
      </w:r>
    </w:p>
    <w:p w14:paraId="5D6F9395" w14:textId="77777777" w:rsidR="005E5B48" w:rsidRPr="005E5B48" w:rsidRDefault="005E5B48" w:rsidP="005E5B48">
      <w:pPr>
        <w:pStyle w:val="TableParagraph"/>
        <w:ind w:right="6627"/>
        <w:rPr>
          <w:sz w:val="28"/>
        </w:rPr>
      </w:pPr>
      <w:r w:rsidRPr="005E5B48">
        <w:rPr>
          <w:sz w:val="28"/>
        </w:rPr>
        <w:t>ЧЕЛОВЕК (Person)</w:t>
      </w:r>
      <w:r w:rsidRPr="005E5B48">
        <w:rPr>
          <w:spacing w:val="-57"/>
          <w:sz w:val="28"/>
        </w:rPr>
        <w:t xml:space="preserve"> </w:t>
      </w:r>
      <w:r w:rsidRPr="005E5B48">
        <w:rPr>
          <w:sz w:val="28"/>
        </w:rPr>
        <w:t>Имя – string</w:t>
      </w:r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Возраст – int</w:t>
      </w:r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Производный</w:t>
      </w:r>
      <w:r w:rsidRPr="005E5B48">
        <w:rPr>
          <w:spacing w:val="-8"/>
          <w:sz w:val="28"/>
        </w:rPr>
        <w:t xml:space="preserve"> </w:t>
      </w:r>
      <w:r w:rsidRPr="005E5B48">
        <w:rPr>
          <w:sz w:val="28"/>
        </w:rPr>
        <w:t>класс</w:t>
      </w:r>
    </w:p>
    <w:p w14:paraId="1C7D987E" w14:textId="77777777" w:rsidR="005E5B48" w:rsidRPr="005E5B48" w:rsidRDefault="005E5B48" w:rsidP="005E5B48">
      <w:pPr>
        <w:pStyle w:val="TableParagraph"/>
        <w:ind w:right="6116"/>
        <w:rPr>
          <w:sz w:val="28"/>
        </w:rPr>
      </w:pPr>
      <w:r w:rsidRPr="005E5B48">
        <w:rPr>
          <w:sz w:val="28"/>
        </w:rPr>
        <w:t>СОТРУДНИК (Emloyee)</w:t>
      </w:r>
      <w:r w:rsidRPr="005E5B48">
        <w:rPr>
          <w:spacing w:val="-57"/>
          <w:sz w:val="28"/>
        </w:rPr>
        <w:t xml:space="preserve"> </w:t>
      </w:r>
      <w:r w:rsidRPr="005E5B48">
        <w:rPr>
          <w:sz w:val="28"/>
        </w:rPr>
        <w:t>Заработная плата – float</w:t>
      </w:r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Должность - string</w:t>
      </w:r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Группа – Список (List).</w:t>
      </w:r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Команды:</w:t>
      </w:r>
    </w:p>
    <w:p w14:paraId="194FD9B1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before="2" w:line="240" w:lineRule="auto"/>
        <w:ind w:hanging="361"/>
        <w:rPr>
          <w:sz w:val="28"/>
        </w:rPr>
      </w:pPr>
      <w:r w:rsidRPr="005E5B48">
        <w:rPr>
          <w:sz w:val="28"/>
        </w:rPr>
        <w:t>Создать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группу</w:t>
      </w:r>
      <w:r w:rsidRPr="005E5B48">
        <w:rPr>
          <w:spacing w:val="-7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команды: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m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количество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ов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группы).</w:t>
      </w:r>
    </w:p>
    <w:p w14:paraId="275F0C75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before="1" w:line="293" w:lineRule="exact"/>
        <w:ind w:hanging="361"/>
        <w:rPr>
          <w:sz w:val="28"/>
        </w:rPr>
      </w:pPr>
      <w:r w:rsidRPr="005E5B48">
        <w:rPr>
          <w:sz w:val="28"/>
        </w:rPr>
        <w:t>Добавить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в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группу</w:t>
      </w:r>
      <w:r w:rsidRPr="005E5B48">
        <w:rPr>
          <w:spacing w:val="-8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команды:</w:t>
      </w:r>
      <w:r w:rsidRPr="005E5B48">
        <w:rPr>
          <w:spacing w:val="-1"/>
          <w:sz w:val="28"/>
        </w:rPr>
        <w:t xml:space="preserve"> </w:t>
      </w:r>
      <w:r w:rsidRPr="005E5B48">
        <w:rPr>
          <w:sz w:val="28"/>
        </w:rPr>
        <w:t>+)</w:t>
      </w:r>
    </w:p>
    <w:p w14:paraId="046D9DFA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line="293" w:lineRule="exact"/>
        <w:ind w:hanging="361"/>
        <w:rPr>
          <w:sz w:val="28"/>
        </w:rPr>
      </w:pPr>
      <w:r w:rsidRPr="005E5B48">
        <w:rPr>
          <w:sz w:val="28"/>
        </w:rPr>
        <w:t>Удалить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элемент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из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группы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команды</w:t>
      </w:r>
      <w:r w:rsidRPr="005E5B48">
        <w:rPr>
          <w:spacing w:val="2"/>
          <w:sz w:val="28"/>
        </w:rPr>
        <w:t xml:space="preserve"> </w:t>
      </w:r>
      <w:r w:rsidRPr="005E5B48">
        <w:rPr>
          <w:sz w:val="28"/>
        </w:rPr>
        <w:t>-)</w:t>
      </w:r>
    </w:p>
    <w:p w14:paraId="7C523F82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line="293" w:lineRule="exact"/>
        <w:ind w:hanging="361"/>
        <w:rPr>
          <w:sz w:val="28"/>
        </w:rPr>
      </w:pPr>
      <w:r w:rsidRPr="005E5B48">
        <w:rPr>
          <w:sz w:val="28"/>
        </w:rPr>
        <w:t>Вывести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информацию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об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ах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группы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команды: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s)</w:t>
      </w:r>
    </w:p>
    <w:p w14:paraId="7A5B4733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line="292" w:lineRule="exact"/>
        <w:ind w:hanging="361"/>
        <w:rPr>
          <w:sz w:val="28"/>
        </w:rPr>
      </w:pPr>
      <w:r w:rsidRPr="005E5B48">
        <w:rPr>
          <w:sz w:val="28"/>
        </w:rPr>
        <w:t>Вывести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информацию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об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имени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а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с</w:t>
      </w:r>
      <w:r w:rsidRPr="005E5B48">
        <w:rPr>
          <w:spacing w:val="-1"/>
          <w:sz w:val="28"/>
        </w:rPr>
        <w:t xml:space="preserve"> </w:t>
      </w:r>
      <w:r w:rsidRPr="005E5B48">
        <w:rPr>
          <w:sz w:val="28"/>
        </w:rPr>
        <w:t>номером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k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команды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:</w:t>
      </w:r>
      <w:r w:rsidRPr="005E5B48">
        <w:rPr>
          <w:spacing w:val="-1"/>
          <w:sz w:val="28"/>
        </w:rPr>
        <w:t xml:space="preserve"> </w:t>
      </w:r>
      <w:r w:rsidRPr="005E5B48">
        <w:rPr>
          <w:sz w:val="28"/>
        </w:rPr>
        <w:t>z k,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где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k</w:t>
      </w:r>
    </w:p>
    <w:p w14:paraId="1AC75BCD" w14:textId="77777777" w:rsidR="005E5B48" w:rsidRPr="005E5B48" w:rsidRDefault="005E5B48" w:rsidP="005E5B48">
      <w:pPr>
        <w:pStyle w:val="TableParagraph"/>
        <w:spacing w:line="274" w:lineRule="exact"/>
        <w:rPr>
          <w:sz w:val="28"/>
        </w:rPr>
      </w:pPr>
      <w:r w:rsidRPr="005E5B48">
        <w:rPr>
          <w:sz w:val="28"/>
        </w:rPr>
        <w:t>–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целое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число)</w:t>
      </w:r>
    </w:p>
    <w:p w14:paraId="08462EA8" w14:textId="77777777" w:rsidR="005E5B48" w:rsidRPr="005E5B48" w:rsidRDefault="005E5B48" w:rsidP="005E5B48">
      <w:pPr>
        <w:pStyle w:val="ab"/>
        <w:ind w:firstLine="0"/>
        <w:jc w:val="left"/>
        <w:rPr>
          <w:color w:val="auto"/>
          <w:sz w:val="28"/>
        </w:rPr>
      </w:pPr>
      <w:r w:rsidRPr="005E5B48">
        <w:rPr>
          <w:color w:val="auto"/>
          <w:sz w:val="28"/>
        </w:rPr>
        <w:t>Конец работы (формат команды: q)</w:t>
      </w:r>
    </w:p>
    <w:p w14:paraId="2D944222" w14:textId="07789636" w:rsidR="00F51069" w:rsidRPr="00C9245B" w:rsidRDefault="00F51069" w:rsidP="005E5B48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349B7BC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5E5B48">
        <w:rPr>
          <w:rFonts w:ascii="Consolas" w:hAnsi="Consolas" w:cs="Consolas"/>
          <w:color w:val="0000FF"/>
          <w:sz w:val="19"/>
          <w:szCs w:val="19"/>
        </w:rPr>
        <w:t>class</w:t>
      </w:r>
      <w:r w:rsidR="005E5B4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E5B48">
        <w:rPr>
          <w:rFonts w:ascii="Consolas" w:hAnsi="Consolas" w:cs="Consolas"/>
          <w:color w:val="2B91AF"/>
          <w:sz w:val="19"/>
          <w:szCs w:val="19"/>
        </w:rPr>
        <w:t>Person</w:t>
      </w:r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60E88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mployee(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9C5B75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169FA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ld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F8965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AACC0C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zp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6B7F95" w14:textId="77777777" w:rsidR="005E5B48" w:rsidRPr="00A34ACB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 xml:space="preserve">dol </w:t>
      </w:r>
      <w:r w:rsidRPr="00A34AC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4ACB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A6D97C" w14:textId="770A5E4D" w:rsidR="00F96275" w:rsidRDefault="005E5B48" w:rsidP="005E5B48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A05DDF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0E211F7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7C06D0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1C2253E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windows.h&gt;</w:t>
      </w:r>
    </w:p>
    <w:p w14:paraId="6BF9493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55799DD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5A90E0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318D1DD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BE39B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CP(1251);</w:t>
      </w:r>
    </w:p>
    <w:p w14:paraId="55B7EF7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OutputCP(1251);</w:t>
      </w:r>
    </w:p>
    <w:p w14:paraId="0C69F8C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5E5B48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87AAB2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old, menu = 4, num = 0;</w:t>
      </w:r>
    </w:p>
    <w:p w14:paraId="75042F4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zp;</w:t>
      </w:r>
    </w:p>
    <w:p w14:paraId="3C97E27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, dol;</w:t>
      </w:r>
    </w:p>
    <w:p w14:paraId="29D8816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Employee</w:t>
      </w:r>
      <w:r>
        <w:rPr>
          <w:rFonts w:ascii="Consolas" w:hAnsi="Consolas" w:cs="Consolas"/>
          <w:color w:val="000000"/>
          <w:sz w:val="19"/>
          <w:szCs w:val="19"/>
        </w:rPr>
        <w:t>* str;</w:t>
      </w:r>
    </w:p>
    <w:p w14:paraId="71E8CB11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сотрудников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0AC3410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str =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7FA2EBD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283E23FF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2F7AA6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мя, возраст, зарплату и должность через пробел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51172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zp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dol;</w:t>
      </w:r>
    </w:p>
    <w:p w14:paraId="1BF2C03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[i]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old, name, zp, dol);</w:t>
      </w:r>
    </w:p>
    <w:p w14:paraId="4AC5A20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AE6A7E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C471A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44915F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2DCA01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F55EE6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Добавить элемент в конец \n\t2. Удалить последний элемент \n\t3. Получить информацию по номеру \n\t4. Получить информацию про группу \n\t0 Выход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469CA3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23F3CF1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5C6FD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043B2D5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D47898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* str1;</w:t>
      </w:r>
    </w:p>
    <w:p w14:paraId="6C748E0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 =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s+1];</w:t>
      </w:r>
    </w:p>
    <w:p w14:paraId="4E78CDF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0B81BA6C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str1[i]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str[i];</w:t>
      </w:r>
    </w:p>
    <w:p w14:paraId="0AD97E3B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мя, возраст, зарплату и должность через пробел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CC4B5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zp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dol;</w:t>
      </w:r>
    </w:p>
    <w:p w14:paraId="3C7415E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[s]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old, name, zp, dol);</w:t>
      </w:r>
    </w:p>
    <w:p w14:paraId="4C787CE8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Элемент добавл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5CA92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[]</w:t>
      </w:r>
      <w:r>
        <w:rPr>
          <w:rFonts w:ascii="Consolas" w:hAnsi="Consolas" w:cs="Consolas"/>
          <w:color w:val="000000"/>
          <w:sz w:val="19"/>
          <w:szCs w:val="19"/>
        </w:rPr>
        <w:t xml:space="preserve"> str;</w:t>
      </w:r>
    </w:p>
    <w:p w14:paraId="0ED1DA9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 = str1;</w:t>
      </w:r>
    </w:p>
    <w:p w14:paraId="23BCA1A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s++;</w:t>
      </w:r>
    </w:p>
    <w:p w14:paraId="1691B39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A2BB3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F4D1E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2261358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9C0CAE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* str1;</w:t>
      </w:r>
    </w:p>
    <w:p w14:paraId="5434884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 =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s - 1];</w:t>
      </w:r>
    </w:p>
    <w:p w14:paraId="7E5E25B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 - 1; i++)</w:t>
      </w:r>
    </w:p>
    <w:p w14:paraId="7CDA210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[i]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[i];</w:t>
      </w:r>
    </w:p>
    <w:p w14:paraId="5732802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6A69C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;</w:t>
      </w:r>
    </w:p>
    <w:p w14:paraId="5869A1F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str = str1;</w:t>
      </w:r>
    </w:p>
    <w:p w14:paraId="67770E9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s--;</w:t>
      </w:r>
    </w:p>
    <w:p w14:paraId="5D77A7D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26F066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5462D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860EDB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98D030A" w14:textId="77777777" w:rsidR="005E5B48" w:rsidRPr="00A34ACB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A34AC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34ACB">
        <w:rPr>
          <w:rFonts w:ascii="Consolas" w:hAnsi="Consolas" w:cs="Consolas"/>
          <w:color w:val="008080"/>
          <w:sz w:val="19"/>
          <w:szCs w:val="19"/>
        </w:rPr>
        <w:t>&lt;&lt;</w:t>
      </w:r>
      <w:r w:rsidRPr="00A34AC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34ACB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4AC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A34AC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а</w:t>
      </w:r>
      <w:r w:rsidRPr="00A34ACB">
        <w:rPr>
          <w:rFonts w:ascii="Consolas" w:hAnsi="Consolas" w:cs="Consolas"/>
          <w:color w:val="A31515"/>
          <w:sz w:val="19"/>
          <w:szCs w:val="19"/>
        </w:rPr>
        <w:t xml:space="preserve"> = "</w:t>
      </w:r>
      <w:r w:rsidRPr="00A34ACB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A34AC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34ACB">
        <w:rPr>
          <w:rFonts w:ascii="Consolas" w:hAnsi="Consolas" w:cs="Consolas"/>
          <w:color w:val="008080"/>
          <w:sz w:val="19"/>
          <w:szCs w:val="19"/>
        </w:rPr>
        <w:t>&gt;&gt;</w:t>
      </w:r>
      <w:r w:rsidRPr="00A34AC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r w:rsidRPr="00A34ACB">
        <w:rPr>
          <w:rFonts w:ascii="Consolas" w:hAnsi="Consolas" w:cs="Consolas"/>
          <w:color w:val="000000"/>
          <w:sz w:val="19"/>
          <w:szCs w:val="19"/>
        </w:rPr>
        <w:t>;</w:t>
      </w:r>
    </w:p>
    <w:p w14:paraId="21BA63E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4ACB">
        <w:rPr>
          <w:rFonts w:ascii="Consolas" w:hAnsi="Consolas" w:cs="Consolas"/>
          <w:color w:val="000000"/>
          <w:sz w:val="19"/>
          <w:szCs w:val="19"/>
        </w:rPr>
        <w:tab/>
      </w:r>
      <w:r w:rsidRPr="00A34ACB">
        <w:rPr>
          <w:rFonts w:ascii="Consolas" w:hAnsi="Consolas" w:cs="Consolas"/>
          <w:color w:val="000000"/>
          <w:sz w:val="19"/>
          <w:szCs w:val="19"/>
        </w:rPr>
        <w:tab/>
      </w:r>
      <w:r w:rsidRPr="00A34ACB">
        <w:rPr>
          <w:rFonts w:ascii="Consolas" w:hAnsi="Consolas" w:cs="Consolas"/>
          <w:color w:val="000000"/>
          <w:sz w:val="19"/>
          <w:szCs w:val="19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[num].GetInfo();</w:t>
      </w:r>
    </w:p>
    <w:p w14:paraId="0696B95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51B33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5653E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76DD7A7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9B108B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07A93A4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22D02F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str[i].GetInfo();</w:t>
      </w:r>
    </w:p>
    <w:p w14:paraId="13D89E4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3C884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45A42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B820C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1CF12C5" w14:textId="77777777" w:rsidR="005E5B48" w:rsidRPr="00A34ACB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00FCF2F" w14:textId="77777777" w:rsidR="005E5B48" w:rsidRPr="00A34ACB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4ACB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;</w:t>
      </w:r>
    </w:p>
    <w:p w14:paraId="798BF9B7" w14:textId="77777777" w:rsidR="005E5B48" w:rsidRPr="00A34ACB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ab/>
        <w:t>str = 0;</w:t>
      </w:r>
    </w:p>
    <w:p w14:paraId="09F7E8CD" w14:textId="77777777" w:rsidR="005E5B48" w:rsidRPr="00A34ACB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4ACB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6AAA4AB" w14:textId="77777777" w:rsidR="005E5B48" w:rsidRPr="00A34ACB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B7BDD55" w14:textId="77777777" w:rsidR="005E5B48" w:rsidRPr="00A34ACB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E6DBF9" w14:textId="77777777" w:rsidR="005E5B48" w:rsidRPr="00A34ACB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CC5DCF" w14:textId="77777777" w:rsidR="005E5B48" w:rsidRPr="00A34ACB" w:rsidRDefault="005E5B48" w:rsidP="005E5B48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3637B00E" w:rsidR="003D41C1" w:rsidRDefault="005E5B48" w:rsidP="005E5B48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ETH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CC705D8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0A381D6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5CC4AB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295B099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48C187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94281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::GetInfo()</w:t>
      </w:r>
    </w:p>
    <w:p w14:paraId="27D2A21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A04A5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мя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возраст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должность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dol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зарплата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zp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12237694" w14:textId="73C0D7A8" w:rsidR="00C55F54" w:rsidRPr="00A34ACB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562B6E87" w:rsidR="003D41C1" w:rsidRPr="00A34ACB" w:rsidRDefault="005E5B48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A34AC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A34AC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150A697" w14:textId="77777777" w:rsidR="005E5B48" w:rsidRPr="00A34ACB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4AC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4ACB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4E13C89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804467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Person</w:t>
      </w:r>
    </w:p>
    <w:p w14:paraId="071020B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C4E6E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CD9EEA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7FA536E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;</w:t>
      </w:r>
    </w:p>
    <w:p w14:paraId="0037818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71C50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63A0905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CDFF9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: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Person</w:t>
      </w:r>
    </w:p>
    <w:p w14:paraId="76D3479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26DDF0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C12809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zp;</w:t>
      </w:r>
    </w:p>
    <w:p w14:paraId="1CDBE14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dol;</w:t>
      </w:r>
    </w:p>
    <w:p w14:paraId="3A5EDC2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Employee()</w:t>
      </w:r>
    </w:p>
    <w:p w14:paraId="643193B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CFBFC5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old = 0;</w:t>
      </w:r>
    </w:p>
    <w:p w14:paraId="4A0C65E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8AF2A8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zp = 0;</w:t>
      </w:r>
    </w:p>
    <w:p w14:paraId="52FEAF4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ol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96AF1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C750E8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Employee(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377A86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8536C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ld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192B68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4710AC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zp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FB7FEF7" w14:textId="77777777" w:rsidR="005E5B48" w:rsidRPr="00A34ACB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 xml:space="preserve">dol </w:t>
      </w:r>
      <w:r w:rsidRPr="00A34AC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4ACB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BD1A6E" w14:textId="77777777" w:rsidR="005E5B48" w:rsidRPr="00A34ACB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ABB97D" w14:textId="77777777" w:rsidR="005E5B48" w:rsidRPr="00A34ACB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F7CDD9" w14:textId="77777777" w:rsidR="005E5B48" w:rsidRPr="00A34ACB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4AC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Info();</w:t>
      </w:r>
    </w:p>
    <w:p w14:paraId="7588CA67" w14:textId="74A0C4B6" w:rsidR="00C55F54" w:rsidRPr="003D41C1" w:rsidRDefault="005E5B48" w:rsidP="005E5B48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4ACB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69EB78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B2107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AED97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3DA8959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D3D540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6A8E1BF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E952FF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21EF15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9DDC894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64A85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ACB8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7EBD2D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2C5DF5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1D6E73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2301B9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060F23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7FB882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D64ABC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FE03B7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E128D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E9BEF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50D0F2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6C9001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DD6A21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3D3FD1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C607E0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528D2C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2ACAD3" w14:textId="77777777" w:rsidR="005E5B48" w:rsidRPr="003D41C1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A34ACB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0CF68AB" w:rsidR="00815331" w:rsidRPr="004440DD" w:rsidRDefault="005E5B48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5E5B48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2FEF087E" wp14:editId="00258F3D">
            <wp:extent cx="5639289" cy="5342083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39289" cy="534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20088E" w14:textId="77777777" w:rsidR="008076A2" w:rsidRDefault="008076A2" w:rsidP="009D1C69">
      <w:pPr>
        <w:spacing w:after="0" w:line="240" w:lineRule="auto"/>
      </w:pPr>
      <w:r>
        <w:separator/>
      </w:r>
    </w:p>
  </w:endnote>
  <w:endnote w:type="continuationSeparator" w:id="0">
    <w:p w14:paraId="5DA0017A" w14:textId="77777777" w:rsidR="008076A2" w:rsidRDefault="008076A2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E880C0" w14:textId="77777777" w:rsidR="008076A2" w:rsidRDefault="008076A2" w:rsidP="009D1C69">
      <w:pPr>
        <w:spacing w:after="0" w:line="240" w:lineRule="auto"/>
      </w:pPr>
      <w:r>
        <w:separator/>
      </w:r>
    </w:p>
  </w:footnote>
  <w:footnote w:type="continuationSeparator" w:id="0">
    <w:p w14:paraId="5ADDE415" w14:textId="77777777" w:rsidR="008076A2" w:rsidRDefault="008076A2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CB186E"/>
    <w:multiLevelType w:val="hybridMultilevel"/>
    <w:tmpl w:val="CFBE6A40"/>
    <w:lvl w:ilvl="0" w:tplc="B456DB38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w w:val="100"/>
        <w:sz w:val="24"/>
        <w:szCs w:val="24"/>
        <w:lang w:val="ru-RU" w:eastAsia="en-US" w:bidi="ar-SA"/>
      </w:rPr>
    </w:lvl>
    <w:lvl w:ilvl="1" w:tplc="78E42A1A">
      <w:numFmt w:val="bullet"/>
      <w:lvlText w:val="•"/>
      <w:lvlJc w:val="left"/>
      <w:pPr>
        <w:ind w:left="640" w:hanging="360"/>
      </w:pPr>
      <w:rPr>
        <w:rFonts w:hint="default"/>
        <w:lang w:val="ru-RU" w:eastAsia="en-US" w:bidi="ar-SA"/>
      </w:rPr>
    </w:lvl>
    <w:lvl w:ilvl="2" w:tplc="79366EE8">
      <w:numFmt w:val="bullet"/>
      <w:lvlText w:val="•"/>
      <w:lvlJc w:val="left"/>
      <w:pPr>
        <w:ind w:left="1583" w:hanging="360"/>
      </w:pPr>
      <w:rPr>
        <w:rFonts w:hint="default"/>
        <w:lang w:val="ru-RU" w:eastAsia="en-US" w:bidi="ar-SA"/>
      </w:rPr>
    </w:lvl>
    <w:lvl w:ilvl="3" w:tplc="165046A6">
      <w:numFmt w:val="bullet"/>
      <w:lvlText w:val="•"/>
      <w:lvlJc w:val="left"/>
      <w:pPr>
        <w:ind w:left="2526" w:hanging="360"/>
      </w:pPr>
      <w:rPr>
        <w:rFonts w:hint="default"/>
        <w:lang w:val="ru-RU" w:eastAsia="en-US" w:bidi="ar-SA"/>
      </w:rPr>
    </w:lvl>
    <w:lvl w:ilvl="4" w:tplc="C190474E">
      <w:numFmt w:val="bullet"/>
      <w:lvlText w:val="•"/>
      <w:lvlJc w:val="left"/>
      <w:pPr>
        <w:ind w:left="3470" w:hanging="360"/>
      </w:pPr>
      <w:rPr>
        <w:rFonts w:hint="default"/>
        <w:lang w:val="ru-RU" w:eastAsia="en-US" w:bidi="ar-SA"/>
      </w:rPr>
    </w:lvl>
    <w:lvl w:ilvl="5" w:tplc="D6FAC348">
      <w:numFmt w:val="bullet"/>
      <w:lvlText w:val="•"/>
      <w:lvlJc w:val="left"/>
      <w:pPr>
        <w:ind w:left="4413" w:hanging="360"/>
      </w:pPr>
      <w:rPr>
        <w:rFonts w:hint="default"/>
        <w:lang w:val="ru-RU" w:eastAsia="en-US" w:bidi="ar-SA"/>
      </w:rPr>
    </w:lvl>
    <w:lvl w:ilvl="6" w:tplc="2B140BA4">
      <w:numFmt w:val="bullet"/>
      <w:lvlText w:val="•"/>
      <w:lvlJc w:val="left"/>
      <w:pPr>
        <w:ind w:left="5357" w:hanging="360"/>
      </w:pPr>
      <w:rPr>
        <w:rFonts w:hint="default"/>
        <w:lang w:val="ru-RU" w:eastAsia="en-US" w:bidi="ar-SA"/>
      </w:rPr>
    </w:lvl>
    <w:lvl w:ilvl="7" w:tplc="FBBE380E">
      <w:numFmt w:val="bullet"/>
      <w:lvlText w:val="•"/>
      <w:lvlJc w:val="left"/>
      <w:pPr>
        <w:ind w:left="6300" w:hanging="360"/>
      </w:pPr>
      <w:rPr>
        <w:rFonts w:hint="default"/>
        <w:lang w:val="ru-RU" w:eastAsia="en-US" w:bidi="ar-SA"/>
      </w:rPr>
    </w:lvl>
    <w:lvl w:ilvl="8" w:tplc="DF86B09E">
      <w:numFmt w:val="bullet"/>
      <w:lvlText w:val="•"/>
      <w:lvlJc w:val="left"/>
      <w:pPr>
        <w:ind w:left="7244" w:hanging="360"/>
      </w:pPr>
      <w:rPr>
        <w:rFonts w:hint="default"/>
        <w:lang w:val="ru-RU" w:eastAsia="en-US" w:bidi="ar-SA"/>
      </w:rPr>
    </w:lvl>
  </w:abstractNum>
  <w:abstractNum w:abstractNumId="2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2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3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oFAAUhP4stAAAA"/>
  </w:docVars>
  <w:rsids>
    <w:rsidRoot w:val="00C7382A"/>
    <w:rsid w:val="00007063"/>
    <w:rsid w:val="0001694A"/>
    <w:rsid w:val="00043109"/>
    <w:rsid w:val="00055C1F"/>
    <w:rsid w:val="0006726C"/>
    <w:rsid w:val="000A3ACE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5E5B48"/>
    <w:rsid w:val="006025BF"/>
    <w:rsid w:val="00624F18"/>
    <w:rsid w:val="00645771"/>
    <w:rsid w:val="0065516C"/>
    <w:rsid w:val="006755C0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076A2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73BDB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4E1C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34ACB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465C3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865CCB-6759-462F-926F-37A3FC346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6</TotalTime>
  <Pages>1</Pages>
  <Words>750</Words>
  <Characters>4279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74</cp:revision>
  <cp:lastPrinted>2020-12-03T14:51:00Z</cp:lastPrinted>
  <dcterms:created xsi:type="dcterms:W3CDTF">2020-11-26T11:28:00Z</dcterms:created>
  <dcterms:modified xsi:type="dcterms:W3CDTF">2021-06-16T14:16:00Z</dcterms:modified>
</cp:coreProperties>
</file>